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46A261B8" w:rsidR="00A156C3" w:rsidRPr="00A156C3" w:rsidRDefault="005C6F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thletics and Cross-Country training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DEC86CB" w:rsidR="00A156C3" w:rsidRPr="00A156C3" w:rsidRDefault="008C5A7F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7/08/2021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29E62491" w:rsidR="00A156C3" w:rsidRPr="00A156C3" w:rsidRDefault="005C6F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Club or Society</w:t>
            </w:r>
          </w:p>
        </w:tc>
        <w:tc>
          <w:tcPr>
            <w:tcW w:w="1837" w:type="pct"/>
            <w:shd w:val="clear" w:color="auto" w:fill="auto"/>
          </w:tcPr>
          <w:p w14:paraId="3C5F0402" w14:textId="2635C2E0" w:rsidR="00A156C3" w:rsidRPr="00A156C3" w:rsidRDefault="005C6F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Athletics &amp; Cross-Country Club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26D32FDA" w:rsidR="00EB5320" w:rsidRPr="00B817BD" w:rsidRDefault="005C6FAA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resident or Students’ Union staff member</w:t>
            </w:r>
          </w:p>
        </w:tc>
        <w:tc>
          <w:tcPr>
            <w:tcW w:w="1837" w:type="pct"/>
            <w:shd w:val="clear" w:color="auto" w:fill="auto"/>
          </w:tcPr>
          <w:p w14:paraId="3C5F0407" w14:textId="01B205AB" w:rsidR="00EB5320" w:rsidRPr="00B817BD" w:rsidRDefault="008C5A7F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 w:rsidRPr="008C5A7F">
              <w:rPr>
                <w:rFonts w:ascii="Verdana" w:eastAsia="Times New Roman" w:hAnsi="Verdana" w:cs="Times New Roman"/>
                <w:b/>
                <w:i/>
                <w:lang w:eastAsia="en-GB"/>
              </w:rPr>
              <w:t>Emily Wymer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314"/>
        <w:gridCol w:w="2299"/>
        <w:gridCol w:w="1514"/>
        <w:gridCol w:w="488"/>
        <w:gridCol w:w="488"/>
        <w:gridCol w:w="498"/>
        <w:gridCol w:w="2614"/>
        <w:gridCol w:w="488"/>
        <w:gridCol w:w="488"/>
        <w:gridCol w:w="498"/>
        <w:gridCol w:w="4700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</w:t>
            </w:r>
            <w:proofErr w:type="gramStart"/>
            <w:r w:rsidRPr="00957A37">
              <w:rPr>
                <w:rFonts w:ascii="Lucida Sans" w:hAnsi="Lucida Sans"/>
                <w:b/>
              </w:rPr>
              <w:t>user</w:t>
            </w:r>
            <w:proofErr w:type="gramEnd"/>
            <w:r w:rsidRPr="00957A37">
              <w:rPr>
                <w:rFonts w:ascii="Lucida Sans" w:hAnsi="Lucida Sans"/>
                <w:b/>
              </w:rPr>
              <w:t>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2C" w14:textId="5E2A4F80" w:rsidR="00CE1AAA" w:rsidRDefault="005C6FAA">
            <w:r>
              <w:t>Road running.</w:t>
            </w:r>
          </w:p>
        </w:tc>
        <w:tc>
          <w:tcPr>
            <w:tcW w:w="924" w:type="pct"/>
            <w:shd w:val="clear" w:color="auto" w:fill="FFFFFF" w:themeFill="background1"/>
          </w:tcPr>
          <w:p w14:paraId="276E47F1" w14:textId="77777777" w:rsidR="005C6FAA" w:rsidRDefault="005C6FAA" w:rsidP="005C6FA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llisions with pedestrians, </w:t>
            </w:r>
            <w:proofErr w:type="gramStart"/>
            <w:r>
              <w:rPr>
                <w:rFonts w:cstheme="minorHAnsi"/>
              </w:rPr>
              <w:t>vehicles</w:t>
            </w:r>
            <w:proofErr w:type="gramEnd"/>
            <w:r>
              <w:rPr>
                <w:rFonts w:cstheme="minorHAnsi"/>
              </w:rPr>
              <w:t xml:space="preserve"> and cyclists.</w:t>
            </w:r>
          </w:p>
          <w:p w14:paraId="3C5F042D" w14:textId="4CCABEB8" w:rsidR="00CE1AAA" w:rsidRDefault="005C6FAA" w:rsidP="005C6FAA">
            <w:r>
              <w:rPr>
                <w:rFonts w:cstheme="minorHAnsi"/>
              </w:rPr>
              <w:t>Fatality or multiple serious injuries or illness requiring hospital admission or significant time off work.</w:t>
            </w:r>
            <w:r>
              <w:rPr>
                <w:rFonts w:ascii="Lucida Sans" w:hAnsi="Lucida Sans"/>
                <w:sz w:val="16"/>
                <w:szCs w:val="16"/>
              </w:rPr>
              <w:t xml:space="preserve">  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2E" w14:textId="2010CC6A" w:rsidR="00CE1AAA" w:rsidRDefault="005C6FAA">
            <w:r>
              <w:t>Those involved in the accident.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2F" w14:textId="0FE24766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0" w14:textId="76D9DB4F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1" w14:textId="2E36D1F1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32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33" w14:textId="0820D688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4" w14:textId="6ED2D9EC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5" w14:textId="29FF2D9E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36" w14:textId="36A051D7" w:rsidR="00CE1AAA" w:rsidRDefault="005C6FAA" w:rsidP="007329CE">
            <w:pPr>
              <w:spacing w:before="240"/>
            </w:pPr>
            <w:r>
              <w:rPr>
                <w:rFonts w:cstheme="minorHAnsi"/>
              </w:rPr>
              <w:t>Members must take extreme care when running in hazardous areas, paying attention to the roads and pavements around them, wearing high-vis clothing and ensuring their shoes are well tied. Members are also advised to not use their phones whilst running, including not listening to music</w:t>
            </w:r>
            <w:r w:rsidR="004B7834">
              <w:rPr>
                <w:rFonts w:cstheme="minorHAnsi"/>
              </w:rPr>
              <w:t xml:space="preserve"> aside from on bone conducting headphones as allowed by England Athletics </w:t>
            </w:r>
            <w:r w:rsidR="007329CE">
              <w:rPr>
                <w:rFonts w:cstheme="minorHAnsi"/>
              </w:rPr>
              <w:t>(</w:t>
            </w:r>
            <w:r w:rsidR="007329CE" w:rsidRPr="007329CE">
              <w:rPr>
                <w:rFonts w:cstheme="minorHAnsi"/>
              </w:rPr>
              <w:t>https://www.englandathletics.org/about-us/our-partners/aftershokz/</w:t>
            </w:r>
            <w:r w:rsidR="007329CE">
              <w:rPr>
                <w:rFonts w:cstheme="minorHAnsi"/>
              </w:rPr>
              <w:t>)</w:t>
            </w:r>
            <w:r>
              <w:rPr>
                <w:rFonts w:cstheme="minorHAnsi"/>
              </w:rPr>
              <w:t>.</w:t>
            </w:r>
          </w:p>
        </w:tc>
      </w:tr>
      <w:tr w:rsidR="00CE1AAA" w14:paraId="3C5F044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38" w14:textId="75A5B60E" w:rsidR="00CE1AAA" w:rsidRDefault="005C6FAA">
            <w:r>
              <w:t>Throwing equipment injury.</w:t>
            </w:r>
          </w:p>
        </w:tc>
        <w:tc>
          <w:tcPr>
            <w:tcW w:w="924" w:type="pct"/>
            <w:shd w:val="clear" w:color="auto" w:fill="FFFFFF" w:themeFill="background1"/>
          </w:tcPr>
          <w:p w14:paraId="2B684E9E" w14:textId="77777777" w:rsidR="005C6FAA" w:rsidRPr="005C6FAA" w:rsidRDefault="005C6FAA" w:rsidP="005C6FAA">
            <w:pPr>
              <w:rPr>
                <w:rFonts w:cstheme="minorHAnsi"/>
              </w:rPr>
            </w:pPr>
            <w:r w:rsidRPr="005C6FAA">
              <w:rPr>
                <w:rFonts w:cstheme="minorHAnsi"/>
              </w:rPr>
              <w:t>Being hit with a throwing implement.</w:t>
            </w:r>
          </w:p>
          <w:p w14:paraId="3C5F0439" w14:textId="5B9CC75B" w:rsidR="00CE1AAA" w:rsidRDefault="005C6FAA" w:rsidP="005C6FAA">
            <w:r w:rsidRPr="005C6FAA">
              <w:rPr>
                <w:rFonts w:cstheme="minorHAnsi"/>
              </w:rPr>
              <w:t>Fatality or multiple serious injuries or illness requiring hospital admission or significant time off from work/studies.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3A" w14:textId="4380880D" w:rsidR="00CE1AAA" w:rsidRDefault="005C6FAA">
            <w:r>
              <w:t>The member entering the throwing field after ignoring the warning signs at the track.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B" w14:textId="5C77BB8E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C" w14:textId="786330A4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D" w14:textId="1B55C872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3E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3F" w14:textId="44F76CEB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0" w14:textId="631A535A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1" w14:textId="03FC97B0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42" w14:textId="22427ECF" w:rsidR="00CE1AAA" w:rsidRDefault="005C6FAA">
            <w:r>
              <w:t>Members must pay extremely close attention to the activities going on at athletics tracks, to ensure they do not enter the throwing filed whilst someone is actively throwing.</w:t>
            </w:r>
          </w:p>
        </w:tc>
      </w:tr>
      <w:tr w:rsidR="00CE1AAA" w14:paraId="3C5F044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44" w14:textId="1EA42304" w:rsidR="00CE1AAA" w:rsidRDefault="005C6FAA">
            <w:r>
              <w:lastRenderedPageBreak/>
              <w:t>Being cut by shoe spikes.</w:t>
            </w:r>
          </w:p>
        </w:tc>
        <w:tc>
          <w:tcPr>
            <w:tcW w:w="924" w:type="pct"/>
            <w:shd w:val="clear" w:color="auto" w:fill="FFFFFF" w:themeFill="background1"/>
          </w:tcPr>
          <w:p w14:paraId="4E1F68AF" w14:textId="77777777" w:rsidR="005C6FAA" w:rsidRDefault="005C6FAA" w:rsidP="005C6FAA">
            <w:pPr>
              <w:rPr>
                <w:rFonts w:cstheme="minorHAnsi"/>
              </w:rPr>
            </w:pPr>
            <w:r>
              <w:rPr>
                <w:rFonts w:cstheme="minorHAnsi"/>
              </w:rPr>
              <w:t>Accidentally self-inflicted or inflicted by a competitor.</w:t>
            </w:r>
          </w:p>
          <w:p w14:paraId="3C5F0445" w14:textId="25FFD3D9" w:rsidR="00CE1AAA" w:rsidRDefault="005C6FAA" w:rsidP="005C6FAA">
            <w:r>
              <w:rPr>
                <w:rFonts w:cstheme="minorHAnsi"/>
              </w:rPr>
              <w:t xml:space="preserve">Injuries or illness </w:t>
            </w:r>
            <w:proofErr w:type="gramStart"/>
            <w:r>
              <w:rPr>
                <w:rFonts w:cstheme="minorHAnsi"/>
              </w:rPr>
              <w:t>e.g.</w:t>
            </w:r>
            <w:proofErr w:type="gramEnd"/>
            <w:r>
              <w:rPr>
                <w:rFonts w:cstheme="minorHAnsi"/>
              </w:rPr>
              <w:t xml:space="preserve"> small cut or abrasion which require basic first aid treatment even in self-administered.  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46" w14:textId="5F378970" w:rsidR="00CE1AAA" w:rsidRDefault="005C6FAA">
            <w:r>
              <w:t>The member in question.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7" w14:textId="51E0F2E7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8" w14:textId="3DD35CE3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9" w14:textId="709F498D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4B" w14:textId="29D5A54D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C" w14:textId="04335737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D" w14:textId="40A57D19" w:rsidR="00CE1AAA" w:rsidRPr="00957A37" w:rsidRDefault="005C6FAA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4E" w14:textId="2AB78FCA" w:rsidR="00CE1AAA" w:rsidRDefault="005C6FAA">
            <w:r>
              <w:t>Members should be advised on ways to avoid falls etc that can result in cuts. Members will be advised to not get too close to other runners.</w:t>
            </w:r>
          </w:p>
        </w:tc>
      </w:tr>
      <w:tr w:rsidR="00CE1AAA" w14:paraId="3C5F045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0" w14:textId="611EFF07" w:rsidR="00CE1AAA" w:rsidRDefault="001B708D">
            <w:r>
              <w:lastRenderedPageBreak/>
              <w:t>COVID-19</w:t>
            </w:r>
            <w:r w:rsidR="00C06F0F">
              <w:t>: Spreading the virus</w:t>
            </w:r>
            <w:r w:rsidR="0001222E">
              <w:t xml:space="preserve"> at training 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1" w14:textId="6DF9FCB7" w:rsidR="00CE1AAA" w:rsidRDefault="00C06F0F">
            <w:r>
              <w:t xml:space="preserve">Virus can be spread from member to member or from member to staff / public 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2" w14:textId="4FFC27E9" w:rsidR="00CE1AAA" w:rsidRDefault="00C06F0F">
            <w:r>
              <w:t>Members or public at risk from COVID-19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3" w14:textId="290B2090" w:rsidR="00CE1AAA" w:rsidRPr="00957A37" w:rsidRDefault="00C34D1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4" w14:textId="2AED084F" w:rsidR="00CE1AAA" w:rsidRPr="00957A37" w:rsidRDefault="00C34D1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5" w14:textId="460C3106" w:rsidR="00CE1AAA" w:rsidRPr="00957A37" w:rsidRDefault="00C34D1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5</w:t>
            </w:r>
          </w:p>
        </w:tc>
        <w:tc>
          <w:tcPr>
            <w:tcW w:w="1026" w:type="pct"/>
            <w:shd w:val="clear" w:color="auto" w:fill="FFFFFF" w:themeFill="background1"/>
          </w:tcPr>
          <w:p w14:paraId="759EFABA" w14:textId="43D24C14" w:rsidR="00CE1AAA" w:rsidRPr="003024CD" w:rsidRDefault="003024CD" w:rsidP="003024CD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Cs/>
              </w:rPr>
            </w:pPr>
            <w:r w:rsidRPr="003024CD">
              <w:rPr>
                <w:rFonts w:ascii="Lucida Sans" w:hAnsi="Lucida Sans"/>
                <w:bCs/>
                <w:sz w:val="20"/>
                <w:szCs w:val="20"/>
              </w:rPr>
              <w:t xml:space="preserve">When moving around </w:t>
            </w:r>
            <w:proofErr w:type="gramStart"/>
            <w:r w:rsidRPr="003024CD">
              <w:rPr>
                <w:rFonts w:ascii="Lucida Sans" w:hAnsi="Lucida Sans"/>
                <w:bCs/>
                <w:sz w:val="20"/>
                <w:szCs w:val="20"/>
              </w:rPr>
              <w:t>University</w:t>
            </w:r>
            <w:proofErr w:type="gramEnd"/>
            <w:r w:rsidRPr="003024CD">
              <w:rPr>
                <w:rFonts w:ascii="Lucida Sans" w:hAnsi="Lucida Sans"/>
                <w:bCs/>
                <w:sz w:val="20"/>
                <w:szCs w:val="20"/>
              </w:rPr>
              <w:t xml:space="preserve"> areas indoors, face masks should be worn </w:t>
            </w:r>
            <w:r w:rsidR="00113DC4">
              <w:rPr>
                <w:rFonts w:ascii="Lucida Sans" w:hAnsi="Lucida Sans"/>
                <w:bCs/>
                <w:sz w:val="20"/>
                <w:szCs w:val="20"/>
              </w:rPr>
              <w:t>and social distancing observed</w:t>
            </w:r>
          </w:p>
          <w:p w14:paraId="3C5F0456" w14:textId="01D52053" w:rsidR="001B7073" w:rsidRPr="0001222E" w:rsidRDefault="005B1976" w:rsidP="0001222E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  <w:sz w:val="20"/>
                <w:szCs w:val="20"/>
              </w:rPr>
              <w:t>Hand washing and good hygiene should be practiced; members will be encouraged to bring hand sanitiser to sessions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57" w14:textId="0C54FD5D" w:rsidR="00CE1AAA" w:rsidRPr="00957A37" w:rsidRDefault="002943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8" w14:textId="33889268" w:rsidR="00CE1AAA" w:rsidRPr="00957A37" w:rsidRDefault="002943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9" w14:textId="63230F83" w:rsidR="00CE1AAA" w:rsidRPr="00957A37" w:rsidRDefault="002943E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1019" w:type="pct"/>
            <w:shd w:val="clear" w:color="auto" w:fill="FFFFFF" w:themeFill="background1"/>
          </w:tcPr>
          <w:p w14:paraId="2040291C" w14:textId="242F81D8" w:rsidR="0001222E" w:rsidRPr="00113DC4" w:rsidRDefault="009967A0" w:rsidP="000D661D">
            <w:pPr>
              <w:pStyle w:val="ListParagraph"/>
              <w:numPr>
                <w:ilvl w:val="0"/>
                <w:numId w:val="39"/>
              </w:numPr>
            </w:pPr>
            <w:r w:rsidRPr="001B7073">
              <w:rPr>
                <w:rFonts w:ascii="Lucida Sans" w:hAnsi="Lucida Sans"/>
                <w:bCs/>
                <w:sz w:val="20"/>
                <w:szCs w:val="20"/>
              </w:rPr>
              <w:t>Vulnerable</w:t>
            </w:r>
            <w:r w:rsidR="001B7073" w:rsidRPr="001B7073">
              <w:rPr>
                <w:rFonts w:ascii="Lucida Sans" w:hAnsi="Lucida Sans"/>
                <w:bCs/>
                <w:sz w:val="20"/>
                <w:szCs w:val="20"/>
              </w:rPr>
              <w:t xml:space="preserve"> members will be encouraged to make themselves known</w:t>
            </w:r>
            <w:r w:rsidR="001B7073">
              <w:rPr>
                <w:rFonts w:ascii="Lucida Sans" w:hAnsi="Lucida Sans"/>
                <w:bCs/>
                <w:sz w:val="20"/>
                <w:szCs w:val="20"/>
              </w:rPr>
              <w:t xml:space="preserve"> and </w:t>
            </w:r>
            <w:r w:rsidR="0001222E">
              <w:rPr>
                <w:rFonts w:ascii="Lucida Sans" w:hAnsi="Lucida Sans"/>
                <w:bCs/>
                <w:sz w:val="20"/>
                <w:szCs w:val="20"/>
              </w:rPr>
              <w:t xml:space="preserve">can be given training to do solo if they are uncomfortable training with people </w:t>
            </w:r>
          </w:p>
          <w:p w14:paraId="01FA2AB3" w14:textId="7159591D" w:rsidR="00113DC4" w:rsidRPr="000D661D" w:rsidRDefault="00113DC4" w:rsidP="000D661D">
            <w:pPr>
              <w:pStyle w:val="ListParagraph"/>
              <w:numPr>
                <w:ilvl w:val="0"/>
                <w:numId w:val="39"/>
              </w:numPr>
            </w:pPr>
            <w:r>
              <w:rPr>
                <w:rFonts w:ascii="Lucida Sans" w:hAnsi="Lucida Sans"/>
                <w:bCs/>
                <w:sz w:val="20"/>
                <w:szCs w:val="20"/>
              </w:rPr>
              <w:t xml:space="preserve">In line with </w:t>
            </w:r>
            <w:proofErr w:type="gramStart"/>
            <w:r>
              <w:rPr>
                <w:rFonts w:ascii="Lucida Sans" w:hAnsi="Lucida Sans"/>
                <w:bCs/>
                <w:sz w:val="20"/>
                <w:szCs w:val="20"/>
              </w:rPr>
              <w:t>University</w:t>
            </w:r>
            <w:proofErr w:type="gramEnd"/>
            <w:r>
              <w:rPr>
                <w:rFonts w:ascii="Lucida Sans" w:hAnsi="Lucida Sans"/>
                <w:bCs/>
                <w:sz w:val="20"/>
                <w:szCs w:val="20"/>
              </w:rPr>
              <w:t xml:space="preserve"> policy, members will be encouraged to test </w:t>
            </w:r>
            <w:r w:rsidR="00FA7D3A">
              <w:rPr>
                <w:rFonts w:ascii="Lucida Sans" w:hAnsi="Lucida Sans"/>
                <w:bCs/>
                <w:sz w:val="20"/>
                <w:szCs w:val="20"/>
              </w:rPr>
              <w:t>regularly and to inform the Committee if they test positive</w:t>
            </w:r>
          </w:p>
          <w:p w14:paraId="3C5F045A" w14:textId="514E99A9" w:rsidR="000D661D" w:rsidRDefault="000D661D" w:rsidP="000D661D">
            <w:pPr>
              <w:pStyle w:val="ListParagraph"/>
              <w:numPr>
                <w:ilvl w:val="0"/>
                <w:numId w:val="39"/>
              </w:numPr>
            </w:pPr>
            <w:r w:rsidRPr="000D661D">
              <w:rPr>
                <w:sz w:val="24"/>
                <w:szCs w:val="24"/>
              </w:rPr>
              <w:t xml:space="preserve">Further measures </w:t>
            </w:r>
            <w:r w:rsidR="00DC65FD">
              <w:rPr>
                <w:sz w:val="24"/>
                <w:szCs w:val="24"/>
              </w:rPr>
              <w:t xml:space="preserve">such as social distancing or contact tracing </w:t>
            </w:r>
            <w:r w:rsidRPr="000D661D">
              <w:rPr>
                <w:sz w:val="24"/>
                <w:szCs w:val="24"/>
              </w:rPr>
              <w:t xml:space="preserve">can be taken in line with the university’s COVID-19 policy </w:t>
            </w:r>
            <w:hyperlink r:id="rId11" w:history="1">
              <w:r w:rsidRPr="000D661D">
                <w:rPr>
                  <w:rStyle w:val="Hyperlink"/>
                  <w:rFonts w:ascii="Times New Roman" w:hAnsi="Times New Roman" w:cs="Times New Roman"/>
                  <w:lang w:eastAsia="en-GB"/>
                </w:rPr>
                <w:t>www.southampton.ac.uk/coronavirus.page</w:t>
              </w:r>
            </w:hyperlink>
          </w:p>
        </w:tc>
      </w:tr>
      <w:tr w:rsidR="00CE1AAA" w14:paraId="3C5F046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C" w14:textId="28457608" w:rsidR="00CE1AAA" w:rsidRDefault="00E51589">
            <w:r>
              <w:lastRenderedPageBreak/>
              <w:t>Trail running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D" w14:textId="55BA42E6" w:rsidR="00CE1AAA" w:rsidRDefault="00E51589">
            <w:r>
              <w:t xml:space="preserve">Trail running can be a new terrain for many people and improper </w:t>
            </w:r>
            <w:proofErr w:type="gramStart"/>
            <w:r>
              <w:t>kit</w:t>
            </w:r>
            <w:proofErr w:type="gramEnd"/>
            <w:r>
              <w:t xml:space="preserve"> </w:t>
            </w:r>
            <w:r w:rsidR="00256F4A">
              <w:t xml:space="preserve">or inexperience </w:t>
            </w:r>
            <w:r>
              <w:t>can lead to fall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E" w14:textId="345DBDC3" w:rsidR="00CE1AAA" w:rsidRDefault="00E51589">
            <w:r>
              <w:t>Members involved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F" w14:textId="0B45AFB2" w:rsidR="00CE1AAA" w:rsidRPr="00957A37" w:rsidRDefault="00E5158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0" w14:textId="0B71E894" w:rsidR="00CE1AAA" w:rsidRPr="00957A37" w:rsidRDefault="00E5158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1" w14:textId="2BF42FFD" w:rsidR="00CE1AAA" w:rsidRPr="00957A37" w:rsidRDefault="00E5158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62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3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4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65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66" w14:textId="13477F68" w:rsidR="00CE1AAA" w:rsidRDefault="00E51589" w:rsidP="009967A0">
            <w:r>
              <w:t xml:space="preserve">Group trail runs will have information on whether </w:t>
            </w:r>
            <w:r w:rsidR="00FB2807">
              <w:t xml:space="preserve">road shoes will be sufficient for the terrain or whether trail shoes are recommended. </w:t>
            </w:r>
          </w:p>
        </w:tc>
      </w:tr>
      <w:tr w:rsidR="00CE1AAA" w14:paraId="3C5F047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68" w14:textId="64701AEB" w:rsidR="00CE1AAA" w:rsidRDefault="00FB2807">
            <w:r>
              <w:t xml:space="preserve">Trail running 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69" w14:textId="65A54B8B" w:rsidR="00CE1AAA" w:rsidRDefault="00DB2DC4">
            <w:r>
              <w:t xml:space="preserve">Long trail runs in adverse weather with </w:t>
            </w:r>
            <w:r w:rsidR="00512259">
              <w:t xml:space="preserve">insufficient </w:t>
            </w:r>
            <w:r>
              <w:t xml:space="preserve">kit can lead to hyperthermia 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6A" w14:textId="0E569930" w:rsidR="00CE1AAA" w:rsidRDefault="00DB2DC4">
            <w:r>
              <w:t>The member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B" w14:textId="2B3F7651" w:rsidR="00CE1AAA" w:rsidRPr="00957A37" w:rsidRDefault="00DB2DC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C" w14:textId="3CAADDE3" w:rsidR="00CE1AAA" w:rsidRPr="00957A37" w:rsidRDefault="00DB2DC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D" w14:textId="020F2CDA" w:rsidR="00CE1AAA" w:rsidRPr="00957A37" w:rsidRDefault="00DB2DC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26" w:type="pct"/>
            <w:shd w:val="clear" w:color="auto" w:fill="FFFFFF" w:themeFill="background1"/>
          </w:tcPr>
          <w:p w14:paraId="3C5F046E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F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0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1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72" w14:textId="23FFE737" w:rsidR="00CE1AAA" w:rsidRDefault="00EE3C8B">
            <w:r>
              <w:t xml:space="preserve">Weather information will be given on the post for long trail group runs and a recommendation will be made by the run leader on required kit </w:t>
            </w:r>
            <w:proofErr w:type="gramStart"/>
            <w:r>
              <w:t>e.g.</w:t>
            </w:r>
            <w:proofErr w:type="gramEnd"/>
            <w:r>
              <w:t xml:space="preserve"> a waterproof</w:t>
            </w:r>
            <w:r w:rsidR="00A569FE">
              <w:t>/windproof</w:t>
            </w:r>
            <w:r>
              <w:t xml:space="preserve"> jacket for </w:t>
            </w:r>
            <w:r w:rsidR="00512259">
              <w:t>wet</w:t>
            </w:r>
            <w:r>
              <w:t xml:space="preserve"> weather or a spare warm layer</w:t>
            </w:r>
            <w:r w:rsidR="00512259">
              <w:t xml:space="preserve">. </w:t>
            </w:r>
          </w:p>
        </w:tc>
      </w:tr>
      <w:tr w:rsidR="00CE1AAA" w14:paraId="3C5F047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74" w14:textId="77777777" w:rsidR="00CE1AAA" w:rsidRDefault="00CE1AAA"/>
        </w:tc>
        <w:tc>
          <w:tcPr>
            <w:tcW w:w="924" w:type="pct"/>
            <w:shd w:val="clear" w:color="auto" w:fill="FFFFFF" w:themeFill="background1"/>
          </w:tcPr>
          <w:p w14:paraId="3C5F0475" w14:textId="77777777" w:rsidR="00CE1AAA" w:rsidRDefault="00CE1AAA"/>
        </w:tc>
        <w:tc>
          <w:tcPr>
            <w:tcW w:w="669" w:type="pct"/>
            <w:shd w:val="clear" w:color="auto" w:fill="FFFFFF" w:themeFill="background1"/>
          </w:tcPr>
          <w:p w14:paraId="3C5F0476" w14:textId="77777777" w:rsidR="00CE1AAA" w:rsidRDefault="00CE1AAA"/>
        </w:tc>
        <w:tc>
          <w:tcPr>
            <w:tcW w:w="127" w:type="pct"/>
            <w:shd w:val="clear" w:color="auto" w:fill="FFFFFF" w:themeFill="background1"/>
          </w:tcPr>
          <w:p w14:paraId="3C5F047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26" w:type="pct"/>
            <w:shd w:val="clear" w:color="auto" w:fill="FFFFFF" w:themeFill="background1"/>
          </w:tcPr>
          <w:p w14:paraId="3C5F047A" w14:textId="77777777" w:rsidR="00CE1AAA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7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27" w:type="pct"/>
            <w:shd w:val="clear" w:color="auto" w:fill="FFFFFF" w:themeFill="background1"/>
          </w:tcPr>
          <w:p w14:paraId="3C5F047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19" w:type="pct"/>
            <w:shd w:val="clear" w:color="auto" w:fill="FFFFFF" w:themeFill="background1"/>
          </w:tcPr>
          <w:p w14:paraId="3C5F047E" w14:textId="77777777" w:rsidR="00CE1AAA" w:rsidRDefault="00CE1AAA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640"/>
        <w:gridCol w:w="1661"/>
        <w:gridCol w:w="8"/>
        <w:gridCol w:w="1829"/>
        <w:gridCol w:w="1019"/>
        <w:gridCol w:w="3968"/>
        <w:gridCol w:w="1594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5F13F4D9" w:rsidR="00C642F4" w:rsidRPr="00957A37" w:rsidRDefault="005C6FAA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70" w:type="pct"/>
          </w:tcPr>
          <w:p w14:paraId="3C5F048E" w14:textId="27F39C39" w:rsidR="00C642F4" w:rsidRPr="00957A37" w:rsidRDefault="005C6FA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iscussion at the start of the year (at taster group run sessions) to make members aware of the risks.</w:t>
            </w:r>
          </w:p>
        </w:tc>
        <w:tc>
          <w:tcPr>
            <w:tcW w:w="602" w:type="pct"/>
          </w:tcPr>
          <w:p w14:paraId="3C5F048F" w14:textId="0D542CEA" w:rsidR="00C642F4" w:rsidRPr="00957A37" w:rsidRDefault="005C6FA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ndurance Captain</w:t>
            </w:r>
          </w:p>
        </w:tc>
        <w:tc>
          <w:tcPr>
            <w:tcW w:w="319" w:type="pct"/>
            <w:gridSpan w:val="2"/>
          </w:tcPr>
          <w:p w14:paraId="3C5F0490" w14:textId="0F99F2CB" w:rsidR="00C642F4" w:rsidRPr="00957A37" w:rsidRDefault="00CA198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10/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03EE4F3C" w:rsidR="00C642F4" w:rsidRPr="00957A37" w:rsidRDefault="005C6FAA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70" w:type="pct"/>
          </w:tcPr>
          <w:p w14:paraId="3C5F0495" w14:textId="17A54C55" w:rsidR="00C642F4" w:rsidRPr="00957A37" w:rsidRDefault="005C6FA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iscussion at the start of the year (at taster sessions) to make members aware of the risks. Also, warnings prior to any club training or competition such as BUCS.</w:t>
            </w:r>
          </w:p>
        </w:tc>
        <w:tc>
          <w:tcPr>
            <w:tcW w:w="602" w:type="pct"/>
          </w:tcPr>
          <w:p w14:paraId="3C5F0496" w14:textId="0C7FFCB2" w:rsidR="00C642F4" w:rsidRPr="00957A37" w:rsidRDefault="00AC519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print Captain, Field Captain, Endurance Captain</w:t>
            </w:r>
          </w:p>
        </w:tc>
        <w:tc>
          <w:tcPr>
            <w:tcW w:w="319" w:type="pct"/>
            <w:gridSpan w:val="2"/>
          </w:tcPr>
          <w:p w14:paraId="3C5F0497" w14:textId="587AA381" w:rsidR="00C642F4" w:rsidRPr="00957A37" w:rsidRDefault="00CA198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10/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68625596" w:rsidR="00C642F4" w:rsidRPr="00957A37" w:rsidRDefault="005C6FAA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70" w:type="pct"/>
          </w:tcPr>
          <w:p w14:paraId="3C5F049C" w14:textId="1E14339F" w:rsidR="00C642F4" w:rsidRPr="00957A37" w:rsidRDefault="00AC519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iscussion at the start of the year (at taster sessions) to make members aware of the risks of cuts due to shoe spikes. </w:t>
            </w:r>
            <w:proofErr w:type="gramStart"/>
            <w:r>
              <w:rPr>
                <w:rFonts w:ascii="Lucida Sans" w:eastAsia="Times New Roman" w:hAnsi="Lucida Sans" w:cs="Arial"/>
                <w:color w:val="000000"/>
                <w:szCs w:val="20"/>
              </w:rPr>
              <w:t>Also</w:t>
            </w:r>
            <w:proofErr w:type="gramEnd"/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warnings prior to any club competition such as BUCS.</w:t>
            </w:r>
          </w:p>
        </w:tc>
        <w:tc>
          <w:tcPr>
            <w:tcW w:w="602" w:type="pct"/>
          </w:tcPr>
          <w:p w14:paraId="3C5F049D" w14:textId="7E97BA8A" w:rsidR="00C642F4" w:rsidRPr="00957A37" w:rsidRDefault="00AC519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print Captain, Field Captain, Endurance Captain</w:t>
            </w:r>
          </w:p>
        </w:tc>
        <w:tc>
          <w:tcPr>
            <w:tcW w:w="319" w:type="pct"/>
            <w:gridSpan w:val="2"/>
          </w:tcPr>
          <w:p w14:paraId="3C5F049E" w14:textId="09E59A09" w:rsidR="00C642F4" w:rsidRPr="00957A37" w:rsidRDefault="00CA198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10/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56175B75" w:rsidR="00C642F4" w:rsidRPr="00957A37" w:rsidRDefault="008958CF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70" w:type="pct"/>
          </w:tcPr>
          <w:p w14:paraId="3C5F04A3" w14:textId="76B7F86C" w:rsidR="00C642F4" w:rsidRPr="00957A37" w:rsidRDefault="008958CF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iscussion at start of the year to make members aware of how the COVID-19 guidelines have changed</w:t>
            </w:r>
            <w:r w:rsidR="00EA16DA">
              <w:rPr>
                <w:rFonts w:ascii="Lucida Sans" w:eastAsia="Times New Roman" w:hAnsi="Lucida Sans" w:cs="Arial"/>
                <w:color w:val="000000"/>
                <w:szCs w:val="20"/>
              </w:rPr>
              <w:t>, and to encourage members to keep up to date with university guidance</w:t>
            </w:r>
          </w:p>
        </w:tc>
        <w:tc>
          <w:tcPr>
            <w:tcW w:w="602" w:type="pct"/>
          </w:tcPr>
          <w:p w14:paraId="3C5F04A4" w14:textId="65D2EDA4" w:rsidR="00C642F4" w:rsidRPr="00957A37" w:rsidRDefault="00EA16D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Sprint Captain, Field Captain, Endurance Captain</w:t>
            </w:r>
          </w:p>
        </w:tc>
        <w:tc>
          <w:tcPr>
            <w:tcW w:w="319" w:type="pct"/>
            <w:gridSpan w:val="2"/>
          </w:tcPr>
          <w:p w14:paraId="3C5F04A5" w14:textId="5703816B" w:rsidR="00C642F4" w:rsidRPr="00957A37" w:rsidRDefault="00F21F3B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10/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2B55FD47" w:rsidR="00C642F4" w:rsidRPr="00957A37" w:rsidRDefault="00A569F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70" w:type="pct"/>
          </w:tcPr>
          <w:p w14:paraId="3C5F04AA" w14:textId="0BA48AC8" w:rsidR="00C642F4" w:rsidRPr="00957A37" w:rsidRDefault="00A569F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iscussion before long weekend trail runs </w:t>
            </w:r>
            <w:r w:rsidR="004A1611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to ensure new members are aware of the differences to road running if they are inexperienced. Efforts will be made to encourage people rather than put them off. </w:t>
            </w:r>
          </w:p>
        </w:tc>
        <w:tc>
          <w:tcPr>
            <w:tcW w:w="602" w:type="pct"/>
          </w:tcPr>
          <w:p w14:paraId="3C5F04AB" w14:textId="37D3B925" w:rsidR="00C642F4" w:rsidRPr="00957A37" w:rsidRDefault="004A161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Endurance captain </w:t>
            </w:r>
          </w:p>
        </w:tc>
        <w:tc>
          <w:tcPr>
            <w:tcW w:w="319" w:type="pct"/>
            <w:gridSpan w:val="2"/>
          </w:tcPr>
          <w:p w14:paraId="3C5F04AC" w14:textId="0B76B656" w:rsidR="00C642F4" w:rsidRPr="00957A37" w:rsidRDefault="004A1611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10/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8C216A">
        <w:trPr>
          <w:trHeight w:val="574"/>
        </w:trPr>
        <w:tc>
          <w:tcPr>
            <w:tcW w:w="184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8C216A">
        <w:trPr>
          <w:trHeight w:val="574"/>
        </w:trPr>
        <w:tc>
          <w:tcPr>
            <w:tcW w:w="184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8C216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2D3F27BF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D56F44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  <w:r w:rsidR="00D56F44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5A3CBB">
              <w:rPr>
                <w:rFonts w:ascii="Lucida Sans" w:eastAsia="Times New Roman" w:hAnsi="Lucida Sans" w:cs="Arial"/>
                <w:color w:val="000000"/>
                <w:szCs w:val="20"/>
              </w:rPr>
              <w:t>Emily Wymer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3C5F04C1" w14:textId="5392974A" w:rsidR="00C642F4" w:rsidRPr="00957A37" w:rsidRDefault="009967A0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424B8637" wp14:editId="085661BF">
                      <wp:simplePos x="0" y="0"/>
                      <wp:positionH relativeFrom="column">
                        <wp:posOffset>2896870</wp:posOffset>
                      </wp:positionH>
                      <wp:positionV relativeFrom="paragraph">
                        <wp:posOffset>20320</wp:posOffset>
                      </wp:positionV>
                      <wp:extent cx="1162050" cy="305435"/>
                      <wp:effectExtent l="38100" t="38100" r="0" b="56515"/>
                      <wp:wrapNone/>
                      <wp:docPr id="6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62050" cy="30543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79825D5E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" o:spid="_x0000_s1026" type="#_x0000_t75" style="position:absolute;margin-left:227.4pt;margin-top:.9pt;width:92.9pt;height:25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">
                      <v:imagedata r:id="rId13" o:title=""/>
                    </v:shape>
                  </w:pict>
                </mc:Fallback>
              </mc:AlternateConten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559E0CC4" wp14:editId="1F935926">
                      <wp:simplePos x="0" y="0"/>
                      <wp:positionH relativeFrom="column">
                        <wp:posOffset>2989985</wp:posOffset>
                      </wp:positionH>
                      <wp:positionV relativeFrom="paragraph">
                        <wp:posOffset>29750</wp:posOffset>
                      </wp:positionV>
                      <wp:extent cx="19440" cy="221040"/>
                      <wp:effectExtent l="38100" t="38100" r="57150" b="45720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440" cy="221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6EB7884" id="Ink 2" o:spid="_x0000_s1026" type="#_x0000_t75" style="position:absolute;margin-left:234.75pt;margin-top:1.65pt;width:2.95pt;height:18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">
                      <v:imagedata r:id="rId15" o:title=""/>
                    </v:shape>
                  </w:pict>
                </mc:Fallback>
              </mc:AlternateContent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sponsible </w:t>
            </w:r>
            <w:r w:rsidR="00D56F44">
              <w:rPr>
                <w:rFonts w:ascii="Lucida Sans" w:eastAsia="Times New Roman" w:hAnsi="Lucida Sans" w:cs="Arial"/>
                <w:color w:val="000000"/>
                <w:szCs w:val="20"/>
              </w:rPr>
              <w:t>committee member</w:t>
            </w:r>
            <w:r w:rsidR="00C642F4" w:rsidRPr="00957A37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signature:</w:t>
            </w:r>
          </w:p>
        </w:tc>
      </w:tr>
      <w:tr w:rsidR="00C642F4" w:rsidRPr="00957A37" w14:paraId="3C5F04C7" w14:textId="77777777" w:rsidTr="000E454C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bottom w:val="single" w:sz="4" w:space="0" w:color="auto"/>
              <w:right w:val="nil"/>
            </w:tcBorders>
          </w:tcPr>
          <w:p w14:paraId="3C5F04C3" w14:textId="5BB18664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D56F44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5A3CBB">
              <w:rPr>
                <w:rFonts w:ascii="Lucida Sans" w:eastAsia="Times New Roman" w:hAnsi="Lucida Sans" w:cs="Arial"/>
                <w:color w:val="000000"/>
                <w:szCs w:val="20"/>
              </w:rPr>
              <w:t>Emily Wymer</w:t>
            </w:r>
          </w:p>
        </w:tc>
        <w:tc>
          <w:tcPr>
            <w:tcW w:w="254" w:type="pct"/>
            <w:tcBorders>
              <w:top w:val="nil"/>
              <w:left w:val="nil"/>
              <w:bottom w:val="single" w:sz="4" w:space="0" w:color="auto"/>
            </w:tcBorders>
          </w:tcPr>
          <w:p w14:paraId="3C5F04C4" w14:textId="2361DABF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5A3CBB">
              <w:rPr>
                <w:rFonts w:ascii="Lucida Sans" w:eastAsia="Times New Roman" w:hAnsi="Lucida Sans" w:cs="Arial"/>
                <w:color w:val="000000"/>
                <w:szCs w:val="20"/>
              </w:rPr>
              <w:t>17/08/21</w:t>
            </w:r>
          </w:p>
        </w:tc>
        <w:tc>
          <w:tcPr>
            <w:tcW w:w="1745" w:type="pct"/>
            <w:gridSpan w:val="2"/>
            <w:tcBorders>
              <w:top w:val="nil"/>
              <w:bottom w:val="single" w:sz="4" w:space="0" w:color="auto"/>
              <w:right w:val="nil"/>
            </w:tcBorders>
          </w:tcPr>
          <w:p w14:paraId="3C5F04C5" w14:textId="5ADDE079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9967A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Katherine Rennie</w:t>
            </w:r>
          </w:p>
        </w:tc>
        <w:tc>
          <w:tcPr>
            <w:tcW w:w="580" w:type="pct"/>
            <w:tcBorders>
              <w:top w:val="nil"/>
              <w:left w:val="nil"/>
              <w:bottom w:val="single" w:sz="4" w:space="0" w:color="auto"/>
            </w:tcBorders>
          </w:tcPr>
          <w:p w14:paraId="3C5F04C6" w14:textId="64CB571C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9967A0">
              <w:rPr>
                <w:rFonts w:ascii="Lucida Sans" w:eastAsia="Times New Roman" w:hAnsi="Lucida Sans" w:cs="Arial"/>
                <w:color w:val="000000"/>
                <w:szCs w:val="20"/>
              </w:rPr>
              <w:t>: 17/08/21</w:t>
            </w:r>
          </w:p>
        </w:tc>
      </w:tr>
      <w:tr w:rsidR="000E454C" w:rsidRPr="00957A37" w14:paraId="62C03D0B" w14:textId="77777777" w:rsidTr="000E454C">
        <w:trPr>
          <w:cantSplit/>
          <w:trHeight w:val="606"/>
        </w:trPr>
        <w:tc>
          <w:tcPr>
            <w:tcW w:w="2421" w:type="pct"/>
            <w:gridSpan w:val="4"/>
            <w:tcBorders>
              <w:top w:val="single" w:sz="4" w:space="0" w:color="auto"/>
              <w:right w:val="nil"/>
            </w:tcBorders>
          </w:tcPr>
          <w:p w14:paraId="1EAFFC55" w14:textId="5166E156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External Reviewer:</w:t>
            </w:r>
          </w:p>
          <w:p w14:paraId="45532829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036F0085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rganisation:</w:t>
            </w:r>
          </w:p>
          <w:p w14:paraId="71D0C8E6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5B309B0F" w14:textId="72DF8B29" w:rsidR="000E454C" w:rsidRPr="00957A37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254" w:type="pct"/>
            <w:tcBorders>
              <w:top w:val="single" w:sz="4" w:space="0" w:color="auto"/>
              <w:left w:val="nil"/>
            </w:tcBorders>
          </w:tcPr>
          <w:p w14:paraId="543D5058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6811388B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2CFDC0C6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13A008E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421E6B9B" w14:textId="77777777" w:rsidR="000E454C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  <w:p w14:paraId="72B97134" w14:textId="178E1DEB" w:rsidR="000E454C" w:rsidRPr="00957A37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745" w:type="pct"/>
            <w:gridSpan w:val="2"/>
            <w:tcBorders>
              <w:top w:val="single" w:sz="4" w:space="0" w:color="auto"/>
              <w:right w:val="nil"/>
            </w:tcBorders>
          </w:tcPr>
          <w:p w14:paraId="4F38C12A" w14:textId="77777777" w:rsidR="000E454C" w:rsidRPr="00957A37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nil"/>
            </w:tcBorders>
          </w:tcPr>
          <w:p w14:paraId="4F574A0A" w14:textId="77777777" w:rsidR="000E454C" w:rsidRPr="00957A37" w:rsidRDefault="000E454C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6" r:lo="rId17" r:qs="rId18" r:cs="rId19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taken into account but should be proportional to the risk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.e.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21"/>
      <w:footerReference w:type="default" r:id="rId22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FD5F5" w14:textId="77777777" w:rsidR="004E6E80" w:rsidRDefault="004E6E80" w:rsidP="00AC47B4">
      <w:pPr>
        <w:spacing w:after="0" w:line="240" w:lineRule="auto"/>
      </w:pPr>
      <w:r>
        <w:separator/>
      </w:r>
    </w:p>
  </w:endnote>
  <w:endnote w:type="continuationSeparator" w:id="0">
    <w:p w14:paraId="44E04624" w14:textId="77777777" w:rsidR="004E6E80" w:rsidRDefault="004E6E80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1A525" w14:textId="77777777" w:rsidR="004E6E80" w:rsidRDefault="004E6E80" w:rsidP="00AC47B4">
      <w:pPr>
        <w:spacing w:after="0" w:line="240" w:lineRule="auto"/>
      </w:pPr>
      <w:r>
        <w:separator/>
      </w:r>
    </w:p>
  </w:footnote>
  <w:footnote w:type="continuationSeparator" w:id="0">
    <w:p w14:paraId="79B59551" w14:textId="77777777" w:rsidR="004E6E80" w:rsidRDefault="004E6E80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7E4840"/>
    <w:multiLevelType w:val="hybridMultilevel"/>
    <w:tmpl w:val="877035CA"/>
    <w:lvl w:ilvl="0" w:tplc="DA4AC1F6">
      <w:numFmt w:val="bullet"/>
      <w:lvlText w:val="-"/>
      <w:lvlJc w:val="left"/>
      <w:pPr>
        <w:ind w:left="720" w:hanging="360"/>
      </w:pPr>
      <w:rPr>
        <w:rFonts w:ascii="Lucida Sans" w:eastAsiaTheme="minorHAnsi" w:hAnsi="Lucida San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3"/>
  </w:num>
  <w:num w:numId="7">
    <w:abstractNumId w:val="18"/>
  </w:num>
  <w:num w:numId="8">
    <w:abstractNumId w:val="17"/>
  </w:num>
  <w:num w:numId="9">
    <w:abstractNumId w:val="25"/>
  </w:num>
  <w:num w:numId="10">
    <w:abstractNumId w:val="13"/>
  </w:num>
  <w:num w:numId="11">
    <w:abstractNumId w:val="20"/>
  </w:num>
  <w:num w:numId="12">
    <w:abstractNumId w:val="35"/>
  </w:num>
  <w:num w:numId="13">
    <w:abstractNumId w:val="19"/>
  </w:num>
  <w:num w:numId="14">
    <w:abstractNumId w:val="34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9"/>
  </w:num>
  <w:num w:numId="21">
    <w:abstractNumId w:val="6"/>
  </w:num>
  <w:num w:numId="22">
    <w:abstractNumId w:val="15"/>
  </w:num>
  <w:num w:numId="23">
    <w:abstractNumId w:val="30"/>
  </w:num>
  <w:num w:numId="24">
    <w:abstractNumId w:val="27"/>
  </w:num>
  <w:num w:numId="25">
    <w:abstractNumId w:val="8"/>
  </w:num>
  <w:num w:numId="26">
    <w:abstractNumId w:val="28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6"/>
  </w:num>
  <w:num w:numId="33">
    <w:abstractNumId w:val="32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7"/>
  </w:num>
  <w:num w:numId="38">
    <w:abstractNumId w:val="36"/>
  </w:num>
  <w:num w:numId="39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AEIjYwNjM3NTcyUdpeDU4uLM/DyQAsNaAB7ehWc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22E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61D"/>
    <w:rsid w:val="000D6DA0"/>
    <w:rsid w:val="000E211C"/>
    <w:rsid w:val="000E454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DC4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B7073"/>
    <w:rsid w:val="001B708D"/>
    <w:rsid w:val="001C36F2"/>
    <w:rsid w:val="001C37B9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56F4A"/>
    <w:rsid w:val="002607CF"/>
    <w:rsid w:val="002635D1"/>
    <w:rsid w:val="00271C94"/>
    <w:rsid w:val="00274F2E"/>
    <w:rsid w:val="002770D4"/>
    <w:rsid w:val="002860FE"/>
    <w:rsid w:val="002871EB"/>
    <w:rsid w:val="002943E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24C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1611"/>
    <w:rsid w:val="004A24A5"/>
    <w:rsid w:val="004A2529"/>
    <w:rsid w:val="004A34B0"/>
    <w:rsid w:val="004A4639"/>
    <w:rsid w:val="004B03B9"/>
    <w:rsid w:val="004B204F"/>
    <w:rsid w:val="004B7834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6E80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225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3CBB"/>
    <w:rsid w:val="005A64A3"/>
    <w:rsid w:val="005A72DC"/>
    <w:rsid w:val="005A7977"/>
    <w:rsid w:val="005B1976"/>
    <w:rsid w:val="005B30AB"/>
    <w:rsid w:val="005C214B"/>
    <w:rsid w:val="005C545E"/>
    <w:rsid w:val="005C6FAA"/>
    <w:rsid w:val="005D0ACF"/>
    <w:rsid w:val="005D0AED"/>
    <w:rsid w:val="005D2194"/>
    <w:rsid w:val="005D772F"/>
    <w:rsid w:val="005D7866"/>
    <w:rsid w:val="005E0DEF"/>
    <w:rsid w:val="005E205D"/>
    <w:rsid w:val="005E3970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D98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29CE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958CF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C5A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7A0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69FE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C5191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2274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6F0F"/>
    <w:rsid w:val="00C0738B"/>
    <w:rsid w:val="00C13974"/>
    <w:rsid w:val="00C139F9"/>
    <w:rsid w:val="00C1481E"/>
    <w:rsid w:val="00C16BCB"/>
    <w:rsid w:val="00C33747"/>
    <w:rsid w:val="00C34232"/>
    <w:rsid w:val="00C3431B"/>
    <w:rsid w:val="00C34D13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984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56F44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B2DC4"/>
    <w:rsid w:val="00DC15AB"/>
    <w:rsid w:val="00DC17FC"/>
    <w:rsid w:val="00DC1843"/>
    <w:rsid w:val="00DC65FD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89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16DA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3C8B"/>
    <w:rsid w:val="00EE51A1"/>
    <w:rsid w:val="00EE5A8F"/>
    <w:rsid w:val="00EF57CA"/>
    <w:rsid w:val="00F03999"/>
    <w:rsid w:val="00F06FE5"/>
    <w:rsid w:val="00F14F58"/>
    <w:rsid w:val="00F1527D"/>
    <w:rsid w:val="00F158C6"/>
    <w:rsid w:val="00F21F3B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A7D3A"/>
    <w:rsid w:val="00FB2807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D661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2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diagramQuickStyle" Target="diagrams/quickStyl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customXml" Target="ink/ink1.xml"/><Relationship Id="rId17" Type="http://schemas.openxmlformats.org/officeDocument/2006/relationships/diagramLayout" Target="diagrams/layout1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outhampton.ac.uk/coronavirus.page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2.xml"/><Relationship Id="rId2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17T15:15:07.60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606 240,'0'0,"-13"12,-29 22,-1-1,-2-2,-73 38,42-32,-124 41,195-76,0 0,-1-1,1 0,-1 0,1 0,-10 0,14-1,0 0,0 0,0 0,0-1,0 1,0 0,0-1,0 1,0-1,0 1,0-1,0 0,1 1,-1-1,0 0,0 1,1-1,-1 0,0 0,1 0,-1 1,1-1,-1 0,1 0,0 0,-1 0,1 0,0 0,0 0,-1 0,1 0,0 0,0 0,0 0,0 0,0 0,1 0,-1 0,0 0,0 0,1 0,0-2,1-5,1 0,0 1,0-1,1 1,0-1,0 1,0 0,1 1,0-1,1 1,9-9,11-9,37-25,-58 45,14-10,0 1,0 1,1 1,1 0,30-10,-43 18,0 1,0 0,0 0,-1 1,2 0,-1 1,0-1,0 2,0-1,0 1,0 0,0 1,0 0,-1 0,1 1,0-1,-1 2,14 7,7 10,-21-15,1-1,0 1,0-1,0-1,16 8,-21-12,-1 1,1 0,-1-1,0 0,1 0,-1 0,1 0,-1 0,1 0,-1 0,1-1,-1 1,1-1,-1 0,0 0,1 0,-1 0,0 0,0 0,0-1,0 1,0-1,0 1,0-1,0 0,2-4,3-2,0 0,-1-1,-1 0,1 0,-1 0,-1-1,0 0,0 0,-1 0,4-19,-36 100,-180 453,184-477,14-29,11-18,0 0,0-1,0 1,0 0,0 0,0 0,0 0,0 0,0 0,0 0,0 0,-1 0,1 0,0-1,0 1,0 0,0 0,0 0,0 0,0 0,0 0,0 0,0 0,0 0,0 0,-1 0,1 0,0 0,0 0,0 0,0 0,0 0,0 0,0 0,4-16,95-327,-72 266,4 0,51-95,-71 153,1-1,0 1,1 1,24-25,-33 39,-1 0,1 1,0-1,1 1,-1 0,0 0,1 0,0 0,0 1,0 0,0 0,0 1,0-1,0 1,0 0,1 0,-1 1,0-1,1 1,-1 1,1-1,-1 1,0 0,9 2,-12-2,0 0,0-1,0 1,0 0,0 0,0 0,-1 1,1-1,0 0,-1 1,1-1,-1 1,1-1,-1 1,0 0,0 0,0-1,0 1,1 4,-1-2,0 0,0 0,-1 0,1 0,-1 0,0 0,0 0,-1 0,-1 7,-1 2,-1 0,-1-1,0 0,-1 0,-9 15,6-12,0-2,-2 1,1-1,-2-1,1 0,-2-1,1 0,-2-1,1 0,-1-1,-1-1,0 0,0-1,0 0,-1-1,0-1,0-1,0 0,-1-1,-17 1,30-4,0 0,1 0,-1 1,0 0,0 0,1 0,-1 0,0 1,1-1,-4 3,6-3,0 0,0 0,0 0,1 0,-1 0,0 0,1 1,-1-1,1 0,-1 0,1 1,0-1,-1 0,1 1,0-1,0 0,0 0,0 1,0-1,0 0,0 1,1-1,-1 0,0 1,1-1,-1 0,1 0,-1 1,1-1,0 0,-1 0,2 1,3 6,0-1,0 0,1 0,0 0,0-1,1 0,-1 0,1 0,0-1,1 0,0-1,-1 0,1 0,1 0,-1-1,16 4,-6-3,0 0,0-1,0-1,0 0,0-2,1 0,21-3,-25 0,0 0,0-1,0 0,-1-1,1-1,-1 0,-1-1,1 0,-1-1,0-1,-1 0,0-1,14-14,-12 2,-14 21,1 0,-1 0,1 1,-1-1,0 0,1 0,-1 0,0 0,0 0,1 1,-1-1,0 0,0 0,0 0,0 0,0 0,-1 0,1 0,0 0,0 1,0-1,-1 0,1 0,-1 0,0-1,1 2,-1 0,0 0,0 0,0 0,0 0,0 0,0 0,1 1,-1-1,0 0,0 0,0 1,1-1,-1 0,0 1,0-1,1 1,-1-1,0 1,1 0,-1-1,0 1,1-1,-1 1,1 0,-1 0,-16 20,16-19,-1 1,1 0,0-1,0 1,0 0,0 0,0 0,1 0,-1 0,1 0,0 0,0 0,0 0,0 0,0 0,1 0,-1 0,1-1,1 6,0-5,0 1,1-1,-1 1,1-1,-1 0,1 0,0 0,0 0,0-1,1 1,-1-1,7 4,0-1,0-1,1 0,0 0,0-1,0 0,0-1,0 0,0-1,15 0,-6-2,0-1,0-2,-1 1,34-12,-43 11,-1 1,1-2,-1 1,0-1,0-1,0 1,-1-2,0 1,0-1,13-15,-22 82,1-33,42-73,-30 31,-6 8,0-1,1 1,0 0,13-9,-19 15,1-1,0 1,0 0,0 0,0 0,0 1,1-1,-1 0,0 1,0-1,0 1,1 0,-1 0,0 0,0 0,1 0,-1 0,0 1,0-1,1 1,-1-1,0 1,0 0,0 0,2 1,50 39,-45-33,0 0,1-1,-1 0,2-1,11 6,-18-10,-1-1,1 0,0 0,0 0,0 0,0-1,0 0,0 0,0 0,0 0,0 0,0-1,0 0,0 0,0 0,-1 0,1 0,0-1,5-3,2-1,0-1,-1-1,0 1,-1-1,1-1,-2 0,11-12,-21 26,1 0,1 0,-1 1,1-1,0 0,1 9,0 2,-2 2,-1 22,4-31,4-19,-3 3,3-9,-1 2,2-1,0 1,1 0,0 0,13-15,-20 28,1 0,-1 0,1 0,0 0,-1 0,1 0,0 0,0 0,-1 0,1 1,0-1,0 1,0-1,0 1,0 0,0 0,0 0,0 0,0 0,-1 0,1 1,0-1,0 1,0-1,3 2,6 3,0 0,0 1,13 9,8 4,-21-15,1 0,0 0,0-1,0-1,0 0,0-1,0 0,1-1,-1 0,0-1,0 0,1-1,21-7,-24 6,0 0,-1-1,1 0,-1 0,0-1,0-1,0 0,-1 0,0 0,0-1,-1 0,1-1,-2 1,1-1,-1-1,10-16,-12 11,-5 15,1 1,-1 0,1-1,0 1,0 0,0 0,-1-1,2 1,-1 0,0 0,1 2,0 1,1 0,0 0,0 0,0-1,1 1,-1-1,1 1,0-1,1 0,-1 0,1 0,0-1,-1 0,2 1,-1-1,0 0,0-1,1 1,0-1,-1 0,7 2,3 1,1-1,0 0,0 0,0-2,30 2,-25-4,0-1,0-1,0-1,-1 0,1-2,-1 0,22-9,-28 8,0 1,0-2,-1 0,0 0,0-1,-1 0,0-1,-1 0,0-1,0-1,8-11,-16 19,0 0,0-1,0 0,-1 1,1-1,-1 0,0 1,0-1,0 0,-1 0,0 0,1 0,-1 0,-1-6,1 8,-1 1,1-1,0 1,-1-1,1 1,-1-1,0 1,0-1,1 1,-1 0,0 0,0-1,0 1,0 0,0 0,0 0,-1 0,1 0,0 0,0 0,-1 0,1 1,-1-1,1 1,-1-1,1 1,-1-1,1 1,-1 0,1-1,-1 1,1 0,-1 0,1 0,-1 0,0 1,1-1,-1 0,-1 1,1 0,0-1,0 0,-1 1,1 0,0-1,0 1,0 0,0 0,0 0,0 0,0 0,1 1,-1-1,0 1,1-1,-1 1,1-1,-1 1,1 0,0 0,0 0,-1 0,1 0,1 0,-1 0,0 0,0 0,1 0,0 0,-1 1,1-1,0 0,0 0,0 1,0-1,0 0,1 0,-1 0,1 3,1 3,0-1,1 0,-1 0,1 0,1 0,-1-1,1 1,0-1,1 0,7 9,0-5,0 0,0 0,1-1,0-1,1-1,0 1,0-2,19 6,-1-2,1-1,58 6,-40-10</inkml:trace>
  <inkml:trace contextRef="#ctx0" brushRef="#br0" timeOffset="488.69">2321 158,'0'0,"0"0,0 0,0 0,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17T15:15:03.465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54 0,'-7'21,"-5"22,1 1,3 0,1 0,2 1,3 0,1 0,2-1,2 1,2 0,2-1,15 50,-20-8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Katherine Rennie (kjr1g17)</cp:lastModifiedBy>
  <cp:revision>2</cp:revision>
  <cp:lastPrinted>2016-04-18T12:10:00Z</cp:lastPrinted>
  <dcterms:created xsi:type="dcterms:W3CDTF">2021-08-17T15:16:00Z</dcterms:created>
  <dcterms:modified xsi:type="dcterms:W3CDTF">2021-08-1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04225F8D8614FA0BDD83EBBA0E8E7</vt:lpwstr>
  </property>
</Properties>
</file>